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CDF9F" w14:textId="4EF9CD0D" w:rsidR="00964E27" w:rsidRDefault="006C576A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1983: United States Embassy in Beirut and Kuwait is bombed 1988: Osama bin Laden re-organizes Al Qaeda in Pakistan to carry out attacks 1993: World Trade Center Bombing (first time) 1995: Oklahoma City Bombing 1998: United Stated Embassy bombings Nairobi and Sar Es Salaam 2001: 9/11 Bombing of the World Trade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Centers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2001: Bio Terrorism begins (anthrax letters and Bill Gates's warnings on bio terrorism) 2013: Boston Marathon Bombings 2018: Pittsburgh Synagogue Shooting Then, address three (3) of the following and craft a response, as a whole,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LQ0NzQztrQwMbFQ0lEKTi0uzszPAykwrAUAU4uSAywAAAA="/>
  </w:docVars>
  <w:rsids>
    <w:rsidRoot w:val="009433A0"/>
    <w:rsid w:val="006C576A"/>
    <w:rsid w:val="009433A0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1B780"/>
  <w15:chartTrackingRefBased/>
  <w15:docId w15:val="{B7D99B05-03E2-4033-83D2-8D3626CB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33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02T01:28:00Z</dcterms:created>
  <dcterms:modified xsi:type="dcterms:W3CDTF">2021-12-02T01:28:00Z</dcterms:modified>
</cp:coreProperties>
</file>